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BA836" w14:textId="75F21A8D" w:rsidR="00703D2E" w:rsidRPr="00BA30E1" w:rsidRDefault="00703D2E" w:rsidP="00FC0F86">
      <w:pPr>
        <w:pStyle w:val="Heading1"/>
        <w:rPr>
          <w:sz w:val="56"/>
          <w:szCs w:val="56"/>
        </w:rPr>
      </w:pPr>
      <w:r w:rsidRPr="00BA30E1">
        <w:rPr>
          <w:sz w:val="56"/>
          <w:szCs w:val="56"/>
        </w:rPr>
        <w:t xml:space="preserve">Innovative Teaching and Learning </w:t>
      </w:r>
      <w:r w:rsidR="00BA30E1" w:rsidRPr="00BA30E1">
        <w:rPr>
          <w:sz w:val="56"/>
          <w:szCs w:val="56"/>
        </w:rPr>
        <w:t>Grants</w:t>
      </w:r>
    </w:p>
    <w:p w14:paraId="761B5F93" w14:textId="0F6484DF" w:rsidR="00703D2E" w:rsidRDefault="00703D2E" w:rsidP="0015725B">
      <w:pPr>
        <w:pStyle w:val="Heading2"/>
        <w:spacing w:after="360"/>
      </w:pPr>
      <w:r w:rsidRPr="00FC0F86">
        <w:t>Full Application Template</w:t>
      </w:r>
    </w:p>
    <w:p w14:paraId="085B891F" w14:textId="77777777" w:rsidR="0015725B" w:rsidRPr="0015725B" w:rsidRDefault="0015725B" w:rsidP="0015725B">
      <w:pPr>
        <w:pStyle w:val="Heading3"/>
        <w:spacing w:before="240" w:after="240"/>
      </w:pPr>
      <w:r w:rsidRPr="0015725B">
        <w:t>Applicant Name(s):</w:t>
      </w:r>
    </w:p>
    <w:p w14:paraId="71DE9F78" w14:textId="77777777" w:rsidR="0015725B" w:rsidRDefault="0015725B" w:rsidP="0015725B">
      <w:pPr>
        <w:spacing w:before="240" w:after="240"/>
      </w:pPr>
    </w:p>
    <w:p w14:paraId="1BB71F2B" w14:textId="77777777" w:rsidR="0015725B" w:rsidRPr="0015725B" w:rsidRDefault="0015725B" w:rsidP="0015725B">
      <w:pPr>
        <w:pStyle w:val="Heading3"/>
        <w:spacing w:before="240" w:after="240"/>
      </w:pPr>
      <w:r w:rsidRPr="0015725B">
        <w:t>Course(s):</w:t>
      </w:r>
    </w:p>
    <w:p w14:paraId="7CED73D3" w14:textId="77777777" w:rsidR="0015725B" w:rsidRPr="0015725B" w:rsidRDefault="0015725B" w:rsidP="0015725B">
      <w:pPr>
        <w:pStyle w:val="Heading3"/>
        <w:spacing w:before="240" w:after="240"/>
        <w:rPr>
          <w:b w:val="0"/>
          <w:bCs w:val="0"/>
        </w:rPr>
      </w:pPr>
    </w:p>
    <w:p w14:paraId="3C815B97" w14:textId="77777777" w:rsidR="0015725B" w:rsidRPr="0015725B" w:rsidRDefault="0015725B" w:rsidP="0015725B">
      <w:pPr>
        <w:pStyle w:val="Heading3"/>
        <w:spacing w:before="240" w:after="240"/>
      </w:pPr>
      <w:r w:rsidRPr="0015725B">
        <w:t>Project Title:</w:t>
      </w:r>
    </w:p>
    <w:p w14:paraId="49A385F3" w14:textId="77777777" w:rsidR="0015725B" w:rsidRDefault="0015725B" w:rsidP="0015725B">
      <w:pPr>
        <w:pStyle w:val="Heading3"/>
        <w:spacing w:before="240" w:after="240"/>
        <w:rPr>
          <w:b w:val="0"/>
          <w:bCs w:val="0"/>
        </w:rPr>
      </w:pPr>
    </w:p>
    <w:p w14:paraId="71E74824" w14:textId="6F72B9E1" w:rsidR="00171905" w:rsidRDefault="00171905" w:rsidP="0015725B">
      <w:pPr>
        <w:pStyle w:val="Heading3"/>
        <w:spacing w:before="240" w:after="240"/>
      </w:pPr>
      <w:r>
        <w:t>Brief project overview (c. 100 words)</w:t>
      </w:r>
    </w:p>
    <w:p w14:paraId="20D9DAE4" w14:textId="77777777" w:rsidR="00171905" w:rsidRPr="0015725B" w:rsidRDefault="00171905" w:rsidP="0015725B">
      <w:pPr>
        <w:pStyle w:val="Heading3"/>
        <w:spacing w:before="240" w:after="240"/>
        <w:rPr>
          <w:b w:val="0"/>
          <w:bCs w:val="0"/>
        </w:rPr>
      </w:pPr>
    </w:p>
    <w:p w14:paraId="215689CE" w14:textId="77777777" w:rsidR="0015725B" w:rsidRPr="0015725B" w:rsidRDefault="0015725B" w:rsidP="0015725B">
      <w:pPr>
        <w:pStyle w:val="Heading3"/>
        <w:spacing w:before="240" w:after="240"/>
      </w:pPr>
      <w:r w:rsidRPr="0015725B">
        <w:t>Project Goals:</w:t>
      </w:r>
    </w:p>
    <w:p w14:paraId="7F144691" w14:textId="1D48C341" w:rsidR="0015725B" w:rsidRPr="0015725B" w:rsidRDefault="0015725B" w:rsidP="0015725B">
      <w:pPr>
        <w:pStyle w:val="Heading3"/>
        <w:spacing w:before="240" w:after="240"/>
        <w:rPr>
          <w:b w:val="0"/>
          <w:bCs w:val="0"/>
        </w:rPr>
      </w:pPr>
    </w:p>
    <w:p w14:paraId="47E41579" w14:textId="77777777" w:rsidR="0015725B" w:rsidRPr="0015725B" w:rsidRDefault="0015725B" w:rsidP="0015725B">
      <w:pPr>
        <w:pStyle w:val="Heading3"/>
        <w:spacing w:before="240" w:after="240"/>
      </w:pPr>
      <w:r w:rsidRPr="0015725B">
        <w:t>Project Rationale:</w:t>
      </w:r>
    </w:p>
    <w:p w14:paraId="141892E9" w14:textId="77777777" w:rsidR="0015725B" w:rsidRPr="0015725B" w:rsidRDefault="0015725B" w:rsidP="0015725B">
      <w:pPr>
        <w:pStyle w:val="Heading3"/>
        <w:spacing w:before="240" w:after="240"/>
        <w:rPr>
          <w:b w:val="0"/>
          <w:bCs w:val="0"/>
        </w:rPr>
      </w:pPr>
    </w:p>
    <w:p w14:paraId="0DC8A0DB" w14:textId="77777777" w:rsidR="0015725B" w:rsidRPr="0015725B" w:rsidRDefault="0015725B" w:rsidP="0015725B">
      <w:pPr>
        <w:pStyle w:val="Heading3"/>
        <w:spacing w:before="240" w:after="240"/>
      </w:pPr>
      <w:r w:rsidRPr="0015725B">
        <w:t>Learning Outcomes:</w:t>
      </w:r>
    </w:p>
    <w:p w14:paraId="64CFAB7A" w14:textId="77777777" w:rsidR="0015725B" w:rsidRPr="0015725B" w:rsidRDefault="0015725B" w:rsidP="0015725B">
      <w:pPr>
        <w:pStyle w:val="Heading3"/>
        <w:spacing w:before="240" w:after="240"/>
        <w:rPr>
          <w:b w:val="0"/>
          <w:bCs w:val="0"/>
        </w:rPr>
      </w:pPr>
    </w:p>
    <w:p w14:paraId="0DF250D3" w14:textId="1F51648C" w:rsidR="0015725B" w:rsidRPr="0015725B" w:rsidRDefault="0015725B" w:rsidP="0015725B">
      <w:pPr>
        <w:pStyle w:val="Heading3"/>
        <w:spacing w:before="240" w:after="240"/>
      </w:pPr>
      <w:r w:rsidRPr="0015725B">
        <w:t>Innovation Description (include discussion of research literature or previous projects</w:t>
      </w:r>
      <w:r w:rsidR="00171905">
        <w:t xml:space="preserve"> if relevant</w:t>
      </w:r>
      <w:r w:rsidRPr="0015725B">
        <w:t>):</w:t>
      </w:r>
    </w:p>
    <w:p w14:paraId="2413588A" w14:textId="77777777" w:rsidR="0015725B" w:rsidRPr="0015725B" w:rsidRDefault="0015725B" w:rsidP="0015725B">
      <w:pPr>
        <w:pStyle w:val="Heading3"/>
        <w:spacing w:before="240" w:after="240"/>
        <w:rPr>
          <w:b w:val="0"/>
          <w:bCs w:val="0"/>
        </w:rPr>
      </w:pPr>
    </w:p>
    <w:p w14:paraId="15386E37" w14:textId="77777777" w:rsidR="0015725B" w:rsidRPr="0015725B" w:rsidRDefault="0015725B" w:rsidP="0015725B">
      <w:pPr>
        <w:pStyle w:val="Heading3"/>
        <w:spacing w:before="240" w:after="240"/>
      </w:pPr>
      <w:r w:rsidRPr="0015725B">
        <w:t>Assessment and Evaluation:</w:t>
      </w:r>
    </w:p>
    <w:p w14:paraId="30E903C8" w14:textId="77777777" w:rsidR="0015725B" w:rsidRPr="0015725B" w:rsidRDefault="0015725B" w:rsidP="0015725B">
      <w:pPr>
        <w:pStyle w:val="Heading3"/>
        <w:spacing w:before="240" w:after="240"/>
        <w:rPr>
          <w:b w:val="0"/>
          <w:bCs w:val="0"/>
        </w:rPr>
      </w:pPr>
    </w:p>
    <w:p w14:paraId="7642D44A" w14:textId="77777777" w:rsidR="0015725B" w:rsidRPr="0015725B" w:rsidRDefault="0015725B" w:rsidP="0015725B">
      <w:pPr>
        <w:pStyle w:val="Heading3"/>
        <w:spacing w:before="240" w:after="240"/>
      </w:pPr>
      <w:r w:rsidRPr="0015725B">
        <w:t>Impact on Teaching and Learning:</w:t>
      </w:r>
    </w:p>
    <w:p w14:paraId="7CD70368" w14:textId="77777777" w:rsidR="0015725B" w:rsidRPr="0015725B" w:rsidRDefault="0015725B" w:rsidP="0015725B">
      <w:pPr>
        <w:pStyle w:val="Heading3"/>
        <w:spacing w:before="240" w:after="240"/>
        <w:rPr>
          <w:b w:val="0"/>
          <w:bCs w:val="0"/>
        </w:rPr>
      </w:pPr>
    </w:p>
    <w:p w14:paraId="5FAA959B" w14:textId="5F4C9C3B" w:rsidR="0015725B" w:rsidRPr="0015725B" w:rsidRDefault="0015725B" w:rsidP="0015725B">
      <w:pPr>
        <w:pStyle w:val="Heading3"/>
        <w:spacing w:before="240" w:after="240"/>
      </w:pPr>
      <w:r w:rsidRPr="0015725B">
        <w:t xml:space="preserve">Potential for Scaling and Sharing this </w:t>
      </w:r>
      <w:r w:rsidR="00171905">
        <w:t>Strategy</w:t>
      </w:r>
      <w:r w:rsidRPr="0015725B">
        <w:t>:</w:t>
      </w:r>
    </w:p>
    <w:p w14:paraId="2E3A39A5" w14:textId="77777777" w:rsidR="0015725B" w:rsidRPr="0015725B" w:rsidRDefault="0015725B" w:rsidP="0015725B">
      <w:pPr>
        <w:pStyle w:val="Heading3"/>
        <w:spacing w:before="240" w:after="240"/>
        <w:rPr>
          <w:b w:val="0"/>
          <w:bCs w:val="0"/>
        </w:rPr>
      </w:pPr>
    </w:p>
    <w:p w14:paraId="0AC23CB8" w14:textId="77777777" w:rsidR="0015725B" w:rsidRPr="0015725B" w:rsidRDefault="0015725B" w:rsidP="0015725B">
      <w:pPr>
        <w:pStyle w:val="Heading3"/>
        <w:spacing w:before="240" w:after="240"/>
      </w:pPr>
      <w:r w:rsidRPr="0015725B">
        <w:t>Collaboration (if relevant):</w:t>
      </w:r>
    </w:p>
    <w:p w14:paraId="58A02726" w14:textId="77777777" w:rsidR="0015725B" w:rsidRPr="0015725B" w:rsidRDefault="0015725B" w:rsidP="0015725B">
      <w:pPr>
        <w:pStyle w:val="Heading3"/>
        <w:spacing w:before="240" w:after="240"/>
        <w:rPr>
          <w:b w:val="0"/>
          <w:bCs w:val="0"/>
        </w:rPr>
      </w:pPr>
    </w:p>
    <w:p w14:paraId="130AC183" w14:textId="77777777" w:rsidR="0015725B" w:rsidRPr="0015725B" w:rsidRDefault="0015725B" w:rsidP="0015725B">
      <w:pPr>
        <w:pStyle w:val="Heading3"/>
        <w:spacing w:before="240" w:after="240"/>
      </w:pPr>
      <w:r w:rsidRPr="0015725B">
        <w:t>Feasibility and Risk:</w:t>
      </w:r>
    </w:p>
    <w:p w14:paraId="1EAE76DD" w14:textId="77777777" w:rsidR="0015725B" w:rsidRPr="0015725B" w:rsidRDefault="0015725B" w:rsidP="0015725B">
      <w:pPr>
        <w:pStyle w:val="Heading3"/>
        <w:spacing w:before="240" w:after="240"/>
        <w:rPr>
          <w:b w:val="0"/>
          <w:bCs w:val="0"/>
        </w:rPr>
      </w:pPr>
    </w:p>
    <w:p w14:paraId="2612BF93" w14:textId="77777777" w:rsidR="0015725B" w:rsidRPr="0015725B" w:rsidRDefault="0015725B" w:rsidP="0015725B">
      <w:pPr>
        <w:pStyle w:val="Heading3"/>
        <w:spacing w:before="240" w:after="240"/>
      </w:pPr>
      <w:r w:rsidRPr="0015725B">
        <w:t>Budget:</w:t>
      </w:r>
    </w:p>
    <w:p w14:paraId="5E12DC7C" w14:textId="384C223A" w:rsidR="0015725B" w:rsidRPr="00FC0F86" w:rsidRDefault="0015725B" w:rsidP="0015725B">
      <w:pPr>
        <w:pStyle w:val="Heading3"/>
        <w:spacing w:before="240" w:after="240"/>
        <w:rPr>
          <w:b w:val="0"/>
          <w:bCs w:val="0"/>
        </w:rPr>
      </w:pPr>
      <w:r w:rsidRPr="0015725B">
        <w:rPr>
          <w:b w:val="0"/>
          <w:bCs w:val="0"/>
        </w:rPr>
        <w:t>(A budget justification form has been provided, please use that to outline budget line items. Please note any other comments or narrative around the budget.)</w:t>
      </w:r>
    </w:p>
    <w:p w14:paraId="51FFC6F5" w14:textId="709BCB71" w:rsidR="00BD39C1" w:rsidRPr="009430FB" w:rsidRDefault="00BD39C1" w:rsidP="0015725B">
      <w:pPr>
        <w:widowControl/>
        <w:autoSpaceDE/>
        <w:autoSpaceDN/>
        <w:spacing w:before="240" w:after="240"/>
        <w:rPr>
          <w:rFonts w:ascii="Times New Roman" w:hAnsi="Times New Roman"/>
          <w:sz w:val="24"/>
          <w:szCs w:val="24"/>
        </w:rPr>
      </w:pPr>
    </w:p>
    <w:sectPr w:rsidR="00BD39C1" w:rsidRPr="009430FB" w:rsidSect="00BA30E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/>
      <w:pgMar w:top="720" w:right="720" w:bottom="720" w:left="720" w:header="576" w:footer="36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F64E3" w14:textId="77777777" w:rsidR="007967A0" w:rsidRDefault="007967A0" w:rsidP="00A32290">
      <w:r>
        <w:separator/>
      </w:r>
    </w:p>
  </w:endnote>
  <w:endnote w:type="continuationSeparator" w:id="0">
    <w:p w14:paraId="394BB967" w14:textId="77777777" w:rsidR="007967A0" w:rsidRDefault="007967A0" w:rsidP="00A32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 Garamond Regular Roman">
    <w:altName w:val="EB Garamond"/>
    <w:charset w:val="00"/>
    <w:family w:val="auto"/>
    <w:pitch w:val="variable"/>
    <w:sig w:usb0="E00002FF" w:usb1="5201E4F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EB Garamond">
    <w:charset w:val="00"/>
    <w:family w:val="auto"/>
    <w:pitch w:val="variable"/>
    <w:sig w:usb0="E00002FF" w:usb1="020004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006C2" w14:textId="5FE0E847" w:rsidR="005A6917" w:rsidRPr="00FC0F86" w:rsidRDefault="008971D7" w:rsidP="00BA30E1">
    <w:pPr>
      <w:pStyle w:val="Footer"/>
      <w:ind w:right="-1008"/>
      <w:jc w:val="center"/>
      <w:rPr>
        <w:rFonts w:ascii="EB Garamond Regular Roman" w:hAnsi="EB Garamond Regular Roman"/>
        <w:color w:val="323232" w:themeColor="text1"/>
        <w:sz w:val="24"/>
        <w:szCs w:val="36"/>
      </w:rPr>
    </w:pPr>
    <w:r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0AE0E2" wp14:editId="523BCC60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6858000" cy="0"/>
              <wp:effectExtent l="0" t="0" r="0" b="0"/>
              <wp:wrapNone/>
              <wp:docPr id="3" name="AutoShap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5AC97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alt="&quot;&quot;" style="position:absolute;margin-left:0;margin-top:4.35pt;width:540pt;height:0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" strokecolor="#497792" strokeweight="1.25pt">
              <o:lock v:ext="edit" shapetype="f"/>
              <w10:wrap anchorx="margin"/>
            </v:shape>
          </w:pict>
        </mc:Fallback>
      </mc:AlternateContent>
    </w:r>
    <w:r w:rsidR="00215C6F" w:rsidRPr="00FC0F86">
      <w:rPr>
        <w:rFonts w:ascii="EB Garamond Regular Roman" w:hAnsi="EB Garamond Regular Roman"/>
        <w:color w:val="323232" w:themeColor="text1"/>
        <w:sz w:val="24"/>
        <w:szCs w:val="36"/>
      </w:rPr>
      <w:t xml:space="preserve">cornellcti@cornell.edu | </w:t>
    </w:r>
    <w:r w:rsidR="005A6917" w:rsidRPr="00FC0F86">
      <w:rPr>
        <w:rFonts w:ascii="EB Garamond Regular Roman" w:hAnsi="EB Garamond Regular Roman"/>
        <w:color w:val="323232" w:themeColor="text1"/>
        <w:sz w:val="24"/>
        <w:szCs w:val="36"/>
      </w:rPr>
      <w:t>teaching.cornell.edu</w:t>
    </w:r>
    <w:r w:rsidR="00215C6F" w:rsidRPr="00FC0F86">
      <w:rPr>
        <w:rFonts w:ascii="EB Garamond Regular Roman" w:hAnsi="EB Garamond Regular Roman"/>
        <w:color w:val="323232" w:themeColor="text1"/>
        <w:sz w:val="24"/>
        <w:szCs w:val="36"/>
      </w:rPr>
      <w:t xml:space="preserve"> | 607.255.722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3FA3F" w14:textId="5B1C5DE2" w:rsidR="009430FB" w:rsidRPr="001C1D45" w:rsidRDefault="008971D7" w:rsidP="00BA30E1">
    <w:pPr>
      <w:pStyle w:val="Footer"/>
      <w:ind w:right="-1008"/>
      <w:jc w:val="center"/>
      <w:rPr>
        <w:rFonts w:ascii="EB Garamond Regular Roman" w:hAnsi="EB Garamond Regular Roman"/>
        <w:color w:val="323232" w:themeColor="text1"/>
        <w:sz w:val="16"/>
      </w:rPr>
    </w:pPr>
    <w:r>
      <w:rPr>
        <w:rFonts w:ascii="EB Garamond Regular Roman" w:hAnsi="EB Garamond Regular Roman"/>
        <w:noProof/>
        <w:color w:val="323232" w:themeColor="text1"/>
      </w:rPr>
      <mc:AlternateContent>
        <mc:Choice Requires="wps">
          <w:drawing>
            <wp:anchor distT="0" distB="0" distL="114300" distR="114300" simplePos="0" relativeHeight="251705856" behindDoc="0" locked="0" layoutInCell="1" allowOverlap="1" wp14:anchorId="49E66354" wp14:editId="54D689D6">
              <wp:simplePos x="0" y="0"/>
              <wp:positionH relativeFrom="margin">
                <wp:align>center</wp:align>
              </wp:positionH>
              <wp:positionV relativeFrom="paragraph">
                <wp:posOffset>55245</wp:posOffset>
              </wp:positionV>
              <wp:extent cx="6858000" cy="0"/>
              <wp:effectExtent l="0" t="0" r="0" b="0"/>
              <wp:wrapNone/>
              <wp:docPr id="2" name="AutoShap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497792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3EA39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alt="&quot;&quot;" style="position:absolute;margin-left:0;margin-top:4.35pt;width:540pt;height:0;z-index:251705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" strokecolor="#497792" strokeweight="1.25pt">
              <o:lock v:ext="edit" shapetype="f"/>
              <w10:wrap anchorx="margin"/>
            </v:shape>
          </w:pict>
        </mc:Fallback>
      </mc:AlternateContent>
    </w:r>
    <w:r w:rsidR="009430FB" w:rsidRPr="007503FA">
      <w:rPr>
        <w:rFonts w:ascii="EB Garamond Regular Roman" w:hAnsi="EB Garamond Regular Roman"/>
        <w:color w:val="323232" w:themeColor="text1"/>
        <w:sz w:val="24"/>
        <w:szCs w:val="36"/>
      </w:rPr>
      <w:t>cornellcti@cornell.edu | teaching.cornell.edu | 607.255.7224</w:t>
    </w:r>
  </w:p>
  <w:p w14:paraId="59F41276" w14:textId="77777777" w:rsidR="009430FB" w:rsidRDefault="00943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05BDD" w14:textId="77777777" w:rsidR="007967A0" w:rsidRDefault="007967A0" w:rsidP="00A32290">
      <w:r>
        <w:separator/>
      </w:r>
    </w:p>
  </w:footnote>
  <w:footnote w:type="continuationSeparator" w:id="0">
    <w:p w14:paraId="62488EE4" w14:textId="77777777" w:rsidR="007967A0" w:rsidRDefault="007967A0" w:rsidP="00A32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D6EA7" w14:textId="77777777" w:rsidR="00A32290" w:rsidRDefault="008971D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79" behindDoc="0" locked="0" layoutInCell="1" allowOverlap="1" wp14:anchorId="6FDA2F74" wp14:editId="2C17FE78">
              <wp:simplePos x="0" y="0"/>
              <wp:positionH relativeFrom="column">
                <wp:posOffset>-1135380</wp:posOffset>
              </wp:positionH>
              <wp:positionV relativeFrom="paragraph">
                <wp:posOffset>-385445</wp:posOffset>
              </wp:positionV>
              <wp:extent cx="7806055" cy="347345"/>
              <wp:effectExtent l="0" t="0" r="0" b="0"/>
              <wp:wrapNone/>
              <wp:docPr id="4" name="Rectangle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806055" cy="347345"/>
                      </a:xfrm>
                      <a:prstGeom prst="rect">
                        <a:avLst/>
                      </a:prstGeom>
                      <a:solidFill>
                        <a:srgbClr val="497792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85194" dir="9206097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6FEC2A" id="Rectangle 4" o:spid="_x0000_s1026" alt="&quot;&quot;" style="position:absolute;margin-left:-89.4pt;margin-top:-30.35pt;width:614.65pt;height:27.35pt;z-index:2516556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" fillcolor="#497792" stroked="f">
              <v:shadow offset="-6pt,3pt"/>
              <v:path arrowok="t"/>
            </v:rect>
          </w:pict>
        </mc:Fallback>
      </mc:AlternateContent>
    </w:r>
    <w:r w:rsidR="009430FB">
      <w:rPr>
        <w:noProof/>
      </w:rPr>
      <w:drawing>
        <wp:anchor distT="0" distB="0" distL="114300" distR="114300" simplePos="0" relativeHeight="251663872" behindDoc="0" locked="0" layoutInCell="1" allowOverlap="1" wp14:anchorId="6B25572A" wp14:editId="1A7B6424">
          <wp:simplePos x="0" y="0"/>
          <wp:positionH relativeFrom="column">
            <wp:posOffset>-1905</wp:posOffset>
          </wp:positionH>
          <wp:positionV relativeFrom="paragraph">
            <wp:posOffset>-208915</wp:posOffset>
          </wp:positionV>
          <wp:extent cx="1828800" cy="137160"/>
          <wp:effectExtent l="0" t="0" r="0" b="0"/>
          <wp:wrapNone/>
          <wp:docPr id="1216398011" name="Picture 1216398011" descr="Center for Teaching Innov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" name="Picture 92" descr="Center for Teaching Innovatio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902B3" w14:textId="77777777" w:rsidR="009430FB" w:rsidRDefault="009430FB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1" allowOverlap="1" wp14:anchorId="424872C3" wp14:editId="16FF7331">
          <wp:simplePos x="0" y="0"/>
          <wp:positionH relativeFrom="column">
            <wp:posOffset>-503555</wp:posOffset>
          </wp:positionH>
          <wp:positionV relativeFrom="paragraph">
            <wp:posOffset>-360680</wp:posOffset>
          </wp:positionV>
          <wp:extent cx="7792612" cy="1261872"/>
          <wp:effectExtent l="0" t="0" r="0" b="0"/>
          <wp:wrapNone/>
          <wp:docPr id="1568080020" name="Picture 15680800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4" name="Picture 9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2612" cy="1261872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45498882" w14:textId="77777777" w:rsidR="009430FB" w:rsidRDefault="009430FB">
    <w:pPr>
      <w:pStyle w:val="Header"/>
    </w:pPr>
  </w:p>
  <w:p w14:paraId="3106CA41" w14:textId="77777777" w:rsidR="009430FB" w:rsidRDefault="009430FB">
    <w:pPr>
      <w:pStyle w:val="Header"/>
    </w:pPr>
  </w:p>
  <w:p w14:paraId="6C89F015" w14:textId="77777777" w:rsidR="009430FB" w:rsidRDefault="009430FB">
    <w:pPr>
      <w:pStyle w:val="Header"/>
    </w:pPr>
  </w:p>
  <w:p w14:paraId="02CC58FB" w14:textId="77777777" w:rsidR="009430FB" w:rsidRDefault="009430FB">
    <w:pPr>
      <w:pStyle w:val="Header"/>
    </w:pPr>
  </w:p>
  <w:p w14:paraId="747E58B1" w14:textId="77777777" w:rsidR="00A10143" w:rsidRDefault="00A101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24D5"/>
    <w:multiLevelType w:val="multilevel"/>
    <w:tmpl w:val="695C6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290A57"/>
    <w:multiLevelType w:val="multilevel"/>
    <w:tmpl w:val="DF86C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23875620">
    <w:abstractNumId w:val="1"/>
    <w:lvlOverride w:ilvl="0">
      <w:startOverride w:val="1"/>
    </w:lvlOverride>
  </w:num>
  <w:num w:numId="2" w16cid:durableId="2057776216">
    <w:abstractNumId w:val="1"/>
    <w:lvlOverride w:ilvl="0"/>
    <w:lvlOverride w:ilvl="1">
      <w:startOverride w:val="1"/>
    </w:lvlOverride>
  </w:num>
  <w:num w:numId="3" w16cid:durableId="797845312">
    <w:abstractNumId w:val="0"/>
    <w:lvlOverride w:ilvl="0">
      <w:startOverride w:val="1"/>
    </w:lvlOverride>
  </w:num>
  <w:num w:numId="4" w16cid:durableId="81878299">
    <w:abstractNumId w:val="0"/>
    <w:lvlOverride w:ilvl="0"/>
    <w:lvlOverride w:ilvl="1">
      <w:startOverride w:val="1"/>
    </w:lvlOverride>
  </w:num>
  <w:num w:numId="5" w16cid:durableId="1413307552">
    <w:abstractNumId w:val="0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color="#497792" stroke="f">
      <v:fill color="#497792"/>
      <v:stroke on="f"/>
      <v:shadow offset="-6pt,3pt" offset2="-16pt,2pt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trAwMjcxtTAzMDdX0lEKTi0uzszPAykwrQUAV0Un8CwAAAA="/>
  </w:docVars>
  <w:rsids>
    <w:rsidRoot w:val="00703D2E"/>
    <w:rsid w:val="00041F58"/>
    <w:rsid w:val="00121707"/>
    <w:rsid w:val="0015725B"/>
    <w:rsid w:val="0017105D"/>
    <w:rsid w:val="00171905"/>
    <w:rsid w:val="001A4DF6"/>
    <w:rsid w:val="001C1D45"/>
    <w:rsid w:val="00215C6F"/>
    <w:rsid w:val="002927FC"/>
    <w:rsid w:val="002D4CEC"/>
    <w:rsid w:val="003367F7"/>
    <w:rsid w:val="003F4653"/>
    <w:rsid w:val="00404A31"/>
    <w:rsid w:val="004731C3"/>
    <w:rsid w:val="00497A14"/>
    <w:rsid w:val="004A4486"/>
    <w:rsid w:val="004C66E1"/>
    <w:rsid w:val="005245A2"/>
    <w:rsid w:val="0056294C"/>
    <w:rsid w:val="005A6917"/>
    <w:rsid w:val="005C4660"/>
    <w:rsid w:val="005E4941"/>
    <w:rsid w:val="006C1D63"/>
    <w:rsid w:val="006F754E"/>
    <w:rsid w:val="00703D2E"/>
    <w:rsid w:val="007503FA"/>
    <w:rsid w:val="007967A0"/>
    <w:rsid w:val="007E082B"/>
    <w:rsid w:val="007F6A37"/>
    <w:rsid w:val="00880D29"/>
    <w:rsid w:val="008971D7"/>
    <w:rsid w:val="008B1B76"/>
    <w:rsid w:val="008B3B97"/>
    <w:rsid w:val="008D215F"/>
    <w:rsid w:val="00942550"/>
    <w:rsid w:val="009430FB"/>
    <w:rsid w:val="009E206E"/>
    <w:rsid w:val="00A10143"/>
    <w:rsid w:val="00A32290"/>
    <w:rsid w:val="00B91290"/>
    <w:rsid w:val="00BA30E1"/>
    <w:rsid w:val="00BD39C1"/>
    <w:rsid w:val="00C64EDE"/>
    <w:rsid w:val="00C667FA"/>
    <w:rsid w:val="00D177E5"/>
    <w:rsid w:val="00D26582"/>
    <w:rsid w:val="00E30852"/>
    <w:rsid w:val="00E37F33"/>
    <w:rsid w:val="00E77524"/>
    <w:rsid w:val="00ED2133"/>
    <w:rsid w:val="00F45BAF"/>
    <w:rsid w:val="00FC0F86"/>
    <w:rsid w:val="00FC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497792" stroke="f">
      <v:fill color="#497792"/>
      <v:stroke on="f"/>
      <v:shadow offset="-6pt,3pt" offset2="-16pt,2pt"/>
    </o:shapedefaults>
    <o:shapelayout v:ext="edit">
      <o:idmap v:ext="edit" data="2"/>
    </o:shapelayout>
  </w:shapeDefaults>
  <w:decimalSymbol w:val="."/>
  <w:listSeparator w:val=","/>
  <w14:docId w14:val="348B8596"/>
  <w15:docId w15:val="{F6FF30C1-161B-CE4E-A835-57B17E3D3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486"/>
    <w:rPr>
      <w:rFonts w:ascii="Open Sans" w:eastAsia="Times New Roman" w:hAnsi="Open Sans" w:cs="Times New Roman"/>
      <w:sz w:val="20"/>
    </w:rPr>
  </w:style>
  <w:style w:type="paragraph" w:styleId="Heading1">
    <w:name w:val="heading 1"/>
    <w:basedOn w:val="Title"/>
    <w:next w:val="Normal"/>
    <w:link w:val="Heading1Char"/>
    <w:uiPriority w:val="9"/>
    <w:qFormat/>
    <w:rsid w:val="00FC0F86"/>
    <w:pPr>
      <w:outlineLvl w:val="0"/>
    </w:pPr>
  </w:style>
  <w:style w:type="paragraph" w:styleId="Heading2">
    <w:name w:val="heading 2"/>
    <w:basedOn w:val="Subtitle"/>
    <w:link w:val="Heading2Char"/>
    <w:uiPriority w:val="9"/>
    <w:qFormat/>
    <w:rsid w:val="00FC0F86"/>
    <w:pPr>
      <w:spacing w:after="240"/>
      <w:outlineLvl w:val="1"/>
    </w:pPr>
  </w:style>
  <w:style w:type="paragraph" w:styleId="Heading3">
    <w:name w:val="heading 3"/>
    <w:basedOn w:val="Normal"/>
    <w:link w:val="Heading3Char"/>
    <w:uiPriority w:val="9"/>
    <w:qFormat/>
    <w:rsid w:val="00FC0F86"/>
    <w:pPr>
      <w:widowControl/>
      <w:autoSpaceDE/>
      <w:autoSpaceDN/>
      <w:outlineLvl w:val="2"/>
    </w:pPr>
    <w:rPr>
      <w:rFonts w:cs="Open Sans"/>
      <w:b/>
      <w:bCs/>
      <w:color w:val="000000"/>
      <w:szCs w:val="20"/>
    </w:rPr>
  </w:style>
  <w:style w:type="paragraph" w:styleId="Heading4">
    <w:name w:val="heading 4"/>
    <w:basedOn w:val="Normal"/>
    <w:link w:val="Heading4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32290"/>
    <w:pPr>
      <w:widowControl/>
      <w:autoSpaceDE/>
      <w:autoSpaceDN/>
      <w:spacing w:before="100" w:beforeAutospacing="1" w:after="100" w:afterAutospacing="1"/>
      <w:outlineLvl w:val="4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uiPriority w:val="10"/>
    <w:qFormat/>
    <w:rsid w:val="007F6A37"/>
    <w:pPr>
      <w:pBdr>
        <w:left w:val="single" w:sz="48" w:space="4" w:color="497792"/>
      </w:pBdr>
    </w:pPr>
    <w:rPr>
      <w:rFonts w:ascii="EB Garamond Regular Roman" w:eastAsia="Times New Roman" w:hAnsi="EB Garamond Regular Roman" w:cs="Times New Roman"/>
      <w:b/>
      <w:bCs/>
      <w:color w:val="497792"/>
      <w:kern w:val="36"/>
      <w:sz w:val="72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29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322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290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FC0F86"/>
    <w:rPr>
      <w:rFonts w:ascii="EB Garamond Regular Roman" w:eastAsia="Times New Roman" w:hAnsi="EB Garamond Regular Roman" w:cs="Times New Roman"/>
      <w:b/>
      <w:bCs/>
      <w:color w:val="497792"/>
      <w:kern w:val="3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C0F86"/>
    <w:rPr>
      <w:rFonts w:ascii="Open Sans" w:eastAsia="Times New Roman" w:hAnsi="Open Sans" w:cs="Open Sans"/>
      <w:i/>
      <w:iCs/>
      <w:color w:val="66666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FC0F86"/>
    <w:rPr>
      <w:rFonts w:ascii="Open Sans" w:eastAsia="Times New Roman" w:hAnsi="Open Sans" w:cs="Open Sans"/>
      <w:b/>
      <w:bCs/>
      <w:color w:val="000000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A3229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229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32290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5C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C6F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15F"/>
    <w:pPr>
      <w:widowControl/>
      <w:autoSpaceDE/>
      <w:autoSpaceDN/>
      <w:spacing w:before="360" w:after="80"/>
    </w:pPr>
    <w:rPr>
      <w:rFonts w:cs="Open Sans"/>
      <w:i/>
      <w:iCs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D215F"/>
    <w:rPr>
      <w:rFonts w:ascii="Open Sans" w:eastAsia="Times New Roman" w:hAnsi="Open Sans" w:cs="Open Sans"/>
      <w:i/>
      <w:iCs/>
      <w:color w:val="666666"/>
      <w:sz w:val="48"/>
      <w:szCs w:val="48"/>
    </w:rPr>
  </w:style>
  <w:style w:type="table" w:styleId="PlainTable2">
    <w:name w:val="Plain Table 2"/>
    <w:basedOn w:val="TableNormal"/>
    <w:uiPriority w:val="42"/>
    <w:rsid w:val="00703D2E"/>
    <w:pPr>
      <w:widowControl/>
      <w:autoSpaceDE/>
      <w:autoSpaceDN/>
    </w:pPr>
    <w:rPr>
      <w:rFonts w:ascii="Calibri" w:eastAsia="Calibri" w:hAnsi="Calibri" w:cs="DejaVu Sans"/>
      <w:sz w:val="24"/>
      <w:szCs w:val="24"/>
    </w:rPr>
    <w:tblPr>
      <w:tblStyleRowBandSize w:val="1"/>
      <w:tblStyleColBandSize w:val="1"/>
      <w:tblBorders>
        <w:top w:val="single" w:sz="4" w:space="0" w:color="989898" w:themeColor="text1" w:themeTint="80"/>
        <w:bottom w:val="single" w:sz="4" w:space="0" w:color="989898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89898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89898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89898" w:themeColor="text1" w:themeTint="80"/>
          <w:right w:val="single" w:sz="4" w:space="0" w:color="989898" w:themeColor="text1" w:themeTint="80"/>
        </w:tcBorders>
      </w:tcPr>
    </w:tblStylePr>
    <w:tblStylePr w:type="band2Vert">
      <w:tblPr/>
      <w:tcPr>
        <w:tcBorders>
          <w:left w:val="single" w:sz="4" w:space="0" w:color="989898" w:themeColor="text1" w:themeTint="80"/>
          <w:right w:val="single" w:sz="4" w:space="0" w:color="989898" w:themeColor="text1" w:themeTint="80"/>
        </w:tcBorders>
      </w:tcPr>
    </w:tblStylePr>
    <w:tblStylePr w:type="band1Horz">
      <w:tblPr/>
      <w:tcPr>
        <w:tcBorders>
          <w:top w:val="single" w:sz="4" w:space="0" w:color="989898" w:themeColor="text1" w:themeTint="80"/>
          <w:bottom w:val="single" w:sz="4" w:space="0" w:color="989898" w:themeColor="text1" w:themeTint="80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A4DF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8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TI">
      <a:dk1>
        <a:srgbClr val="323232"/>
      </a:dk1>
      <a:lt1>
        <a:srgbClr val="FFFFFF"/>
      </a:lt1>
      <a:dk2>
        <a:srgbClr val="3D5062"/>
      </a:dk2>
      <a:lt2>
        <a:srgbClr val="EBF5F9"/>
      </a:lt2>
      <a:accent1>
        <a:srgbClr val="497792"/>
      </a:accent1>
      <a:accent2>
        <a:srgbClr val="FFC72C"/>
      </a:accent2>
      <a:accent3>
        <a:srgbClr val="7D868C"/>
      </a:accent3>
      <a:accent4>
        <a:srgbClr val="B31B1B"/>
      </a:accent4>
      <a:accent5>
        <a:srgbClr val="6EB43F"/>
      </a:accent5>
      <a:accent6>
        <a:srgbClr val="AFB4BE"/>
      </a:accent6>
      <a:hlink>
        <a:srgbClr val="0563C1"/>
      </a:hlink>
      <a:folHlink>
        <a:srgbClr val="954F72"/>
      </a:folHlink>
    </a:clrScheme>
    <a:fontScheme name="CTI">
      <a:majorFont>
        <a:latin typeface="EB Garamond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38B75-ADD0-445D-861C-2969BFE31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95</Words>
  <Characters>548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.indd</vt:lpstr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.indd</dc:title>
  <dc:creator>Center for Teaching Innovation</dc:creator>
  <cp:lastModifiedBy>Diane Sempler</cp:lastModifiedBy>
  <cp:revision>2</cp:revision>
  <dcterms:created xsi:type="dcterms:W3CDTF">2024-02-22T14:39:00Z</dcterms:created>
  <dcterms:modified xsi:type="dcterms:W3CDTF">2024-02-22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9T00:00:00Z</vt:filetime>
  </property>
  <property fmtid="{D5CDD505-2E9C-101B-9397-08002B2CF9AE}" pid="3" name="Creator">
    <vt:lpwstr>Adobe InDesign 15.1 (Windows)</vt:lpwstr>
  </property>
  <property fmtid="{D5CDD505-2E9C-101B-9397-08002B2CF9AE}" pid="4" name="LastSaved">
    <vt:filetime>2020-10-09T00:00:00Z</vt:filetime>
  </property>
</Properties>
</file>